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2B5" w:rsidRPr="00213059" w:rsidRDefault="00F802B5" w:rsidP="00F802B5">
      <w:pPr>
        <w:ind w:left="360"/>
        <w:rPr>
          <w:rFonts w:ascii="Times New Roman" w:hAnsi="Times New Roman" w:cs="Times New Roman"/>
          <w:sz w:val="20"/>
          <w:szCs w:val="20"/>
        </w:rPr>
      </w:pPr>
      <w:r w:rsidRPr="00213059">
        <w:rPr>
          <w:rFonts w:ascii="Times New Roman" w:hAnsi="Times New Roman" w:cs="Times New Roman"/>
          <w:sz w:val="20"/>
          <w:szCs w:val="20"/>
        </w:rPr>
        <w:t>intercultural communication</w:t>
      </w:r>
    </w:p>
    <w:p w:rsidR="00F802B5" w:rsidRPr="00213059" w:rsidRDefault="00F802B5" w:rsidP="00F802B5">
      <w:pPr>
        <w:spacing w:after="200" w:line="276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213059">
        <w:rPr>
          <w:rFonts w:ascii="Times New Roman" w:hAnsi="Times New Roman" w:cs="Times New Roman"/>
          <w:sz w:val="20"/>
          <w:szCs w:val="20"/>
        </w:rPr>
        <w:t>1. introduce the key ideas of the article</w:t>
      </w:r>
    </w:p>
    <w:p w:rsidR="00F802B5" w:rsidRPr="00213059" w:rsidRDefault="00F802B5" w:rsidP="00F802B5">
      <w:pPr>
        <w:spacing w:after="200" w:line="276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213059">
        <w:rPr>
          <w:rFonts w:ascii="Times New Roman" w:hAnsi="Times New Roman" w:cs="Times New Roman"/>
          <w:sz w:val="20"/>
          <w:szCs w:val="20"/>
        </w:rPr>
        <w:t>2. explain how the author understands key terms (e.g. How does s/he understand ‘culture’ or ‘intercultural communication’?)</w:t>
      </w:r>
    </w:p>
    <w:p w:rsidR="00F802B5" w:rsidRPr="00213059" w:rsidRDefault="00F802B5" w:rsidP="00F802B5">
      <w:pPr>
        <w:spacing w:after="200" w:line="276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213059">
        <w:rPr>
          <w:rFonts w:ascii="Times New Roman" w:hAnsi="Times New Roman" w:cs="Times New Roman"/>
          <w:sz w:val="20"/>
          <w:szCs w:val="20"/>
        </w:rPr>
        <w:t>3. summarise the main points made by the author in the article in your own words</w:t>
      </w:r>
    </w:p>
    <w:p w:rsidR="00F802B5" w:rsidRPr="00213059" w:rsidRDefault="00F802B5" w:rsidP="00F802B5">
      <w:pPr>
        <w:spacing w:after="200" w:line="276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213059">
        <w:rPr>
          <w:rFonts w:ascii="Times New Roman" w:hAnsi="Times New Roman" w:cs="Times New Roman"/>
          <w:sz w:val="20"/>
          <w:szCs w:val="20"/>
        </w:rPr>
        <w:t>4. outline the examples/evidence the author uses to illustrate these points</w:t>
      </w:r>
    </w:p>
    <w:p w:rsidR="00F802B5" w:rsidRPr="00213059" w:rsidRDefault="00F802B5" w:rsidP="00F802B5">
      <w:pPr>
        <w:spacing w:after="200" w:line="276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213059">
        <w:rPr>
          <w:rFonts w:ascii="Times New Roman" w:hAnsi="Times New Roman" w:cs="Times New Roman"/>
          <w:sz w:val="20"/>
          <w:szCs w:val="20"/>
        </w:rPr>
        <w:t xml:space="preserve">5. </w:t>
      </w:r>
      <w:r w:rsidRPr="00213059">
        <w:rPr>
          <w:rFonts w:ascii="Times New Roman" w:hAnsi="Times New Roman" w:cs="Times New Roman"/>
          <w:bCs/>
          <w:sz w:val="20"/>
          <w:szCs w:val="20"/>
        </w:rPr>
        <w:t>in doing so, refer to the perspectives taken in two other articles from weeks 1–4</w:t>
      </w:r>
    </w:p>
    <w:p w:rsidR="00F802B5" w:rsidRPr="00213059" w:rsidRDefault="00F802B5" w:rsidP="00F802B5">
      <w:pPr>
        <w:spacing w:after="200" w:line="276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213059">
        <w:rPr>
          <w:rFonts w:ascii="Times New Roman" w:hAnsi="Times New Roman" w:cs="Times New Roman"/>
          <w:sz w:val="20"/>
          <w:szCs w:val="20"/>
        </w:rPr>
        <w:t>6. consider how the article furthers your understanding of intercultural communication</w:t>
      </w:r>
    </w:p>
    <w:p w:rsidR="00F802B5" w:rsidRPr="00213059" w:rsidRDefault="00F802B5" w:rsidP="00F802B5">
      <w:pPr>
        <w:rPr>
          <w:rFonts w:ascii="Times New Roman" w:hAnsi="Times New Roman" w:cs="Times New Roman"/>
          <w:sz w:val="20"/>
          <w:szCs w:val="20"/>
        </w:rPr>
      </w:pPr>
    </w:p>
    <w:p w:rsidR="004F1773" w:rsidRPr="00213059" w:rsidRDefault="004F1773" w:rsidP="00F95CAE">
      <w:pPr>
        <w:ind w:firstLine="360"/>
        <w:rPr>
          <w:rFonts w:ascii="Times New Roman" w:hAnsi="Times New Roman" w:cs="Times New Roman"/>
          <w:sz w:val="20"/>
          <w:szCs w:val="20"/>
        </w:rPr>
      </w:pPr>
    </w:p>
    <w:p w:rsidR="00E810DB" w:rsidRDefault="00631AEA" w:rsidP="009E464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How the Article Furthers Personal </w:t>
      </w:r>
      <w:r w:rsidR="00186994">
        <w:rPr>
          <w:rFonts w:ascii="Times New Roman" w:hAnsi="Times New Roman" w:cs="Times New Roman"/>
          <w:sz w:val="20"/>
          <w:szCs w:val="20"/>
        </w:rPr>
        <w:t>Understanding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186994">
        <w:rPr>
          <w:rFonts w:ascii="Times New Roman" w:hAnsi="Times New Roman" w:cs="Times New Roman"/>
          <w:sz w:val="20"/>
          <w:szCs w:val="20"/>
        </w:rPr>
        <w:t xml:space="preserve">of </w:t>
      </w:r>
      <w:r w:rsidR="000B3050">
        <w:rPr>
          <w:rFonts w:ascii="Times New Roman" w:hAnsi="Times New Roman" w:cs="Times New Roman"/>
          <w:sz w:val="20"/>
          <w:szCs w:val="20"/>
        </w:rPr>
        <w:t xml:space="preserve">the Phrase Intercultural Communication </w:t>
      </w:r>
    </w:p>
    <w:p w:rsidR="00A47ED7" w:rsidRDefault="00A47ED7" w:rsidP="009E464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A47ED7" w:rsidRDefault="00A47ED7" w:rsidP="009E464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iscussion of the Examples the Author Used in the P</w:t>
      </w:r>
      <w:r w:rsidR="00C93633">
        <w:rPr>
          <w:rFonts w:ascii="Times New Roman" w:hAnsi="Times New Roman" w:cs="Times New Roman"/>
          <w:sz w:val="20"/>
          <w:szCs w:val="20"/>
        </w:rPr>
        <w:t>ublication</w:t>
      </w:r>
    </w:p>
    <w:p w:rsidR="00C93633" w:rsidRDefault="00C93633" w:rsidP="00C93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B63370" w:rsidRDefault="009A1F49" w:rsidP="009A1F4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Global Migration</w:t>
      </w:r>
    </w:p>
    <w:p w:rsidR="009A1F49" w:rsidRDefault="009A1F49" w:rsidP="009A1F4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uper-diversity</w:t>
      </w:r>
    </w:p>
    <w:p w:rsidR="009A1F49" w:rsidRDefault="00BF4E91" w:rsidP="00BF4E9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Linguistic Citizenship</w:t>
      </w:r>
    </w:p>
    <w:p w:rsidR="00BF4E91" w:rsidRDefault="00BF4E91" w:rsidP="00CA7CF6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FC3197" w:rsidRDefault="00FC3197" w:rsidP="00AC67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764E12" w:rsidRDefault="00764E12" w:rsidP="00EF7AD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erspectives Taken </w:t>
      </w:r>
      <w:bookmarkStart w:id="0" w:name="_GoBack"/>
      <w:bookmarkEnd w:id="0"/>
      <w:r w:rsidR="001C0560">
        <w:rPr>
          <w:rFonts w:ascii="Times New Roman" w:hAnsi="Times New Roman" w:cs="Times New Roman"/>
          <w:sz w:val="20"/>
          <w:szCs w:val="20"/>
        </w:rPr>
        <w:t>by</w:t>
      </w:r>
      <w:r>
        <w:rPr>
          <w:rFonts w:ascii="Times New Roman" w:hAnsi="Times New Roman" w:cs="Times New Roman"/>
          <w:sz w:val="20"/>
          <w:szCs w:val="20"/>
        </w:rPr>
        <w:t xml:space="preserve"> Other Publications</w:t>
      </w:r>
    </w:p>
    <w:p w:rsidR="00EF7AD6" w:rsidRDefault="00EF7AD6" w:rsidP="00EF7A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63376A" w:rsidRDefault="0063376A" w:rsidP="00AC67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AC67FA" w:rsidRDefault="00AC67FA" w:rsidP="00AC67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E4648" w:rsidRPr="00FD0165" w:rsidRDefault="009E4648" w:rsidP="009E46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sectPr w:rsidR="009E4648" w:rsidRPr="00FD01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317969"/>
    <w:multiLevelType w:val="hybridMultilevel"/>
    <w:tmpl w:val="EF2E5D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906CFA"/>
    <w:multiLevelType w:val="hybridMultilevel"/>
    <w:tmpl w:val="3DAEA06E"/>
    <w:lvl w:ilvl="0" w:tplc="12F82AB8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9F2041"/>
    <w:multiLevelType w:val="hybridMultilevel"/>
    <w:tmpl w:val="EF762438"/>
    <w:lvl w:ilvl="0" w:tplc="EFD67A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6A4A2D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2A077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D06B5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2EA26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A83F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94E0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E2B01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7B60B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DA5FE6"/>
    <w:multiLevelType w:val="hybridMultilevel"/>
    <w:tmpl w:val="E7400A92"/>
    <w:lvl w:ilvl="0" w:tplc="17C8BF00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MjI2MzcxNjC0MDZQ0lEKTi0uzszPAykwqgUAloNeYSwAAAA="/>
  </w:docVars>
  <w:rsids>
    <w:rsidRoot w:val="00D26809"/>
    <w:rsid w:val="00053D81"/>
    <w:rsid w:val="000953D4"/>
    <w:rsid w:val="000B3050"/>
    <w:rsid w:val="000D5450"/>
    <w:rsid w:val="00186994"/>
    <w:rsid w:val="001C0560"/>
    <w:rsid w:val="00210B0A"/>
    <w:rsid w:val="00213059"/>
    <w:rsid w:val="00281B8A"/>
    <w:rsid w:val="002A5916"/>
    <w:rsid w:val="002C25F1"/>
    <w:rsid w:val="002C3634"/>
    <w:rsid w:val="00310BA0"/>
    <w:rsid w:val="00317596"/>
    <w:rsid w:val="003215C0"/>
    <w:rsid w:val="00334F54"/>
    <w:rsid w:val="0036715E"/>
    <w:rsid w:val="003961B1"/>
    <w:rsid w:val="003E339D"/>
    <w:rsid w:val="004156E1"/>
    <w:rsid w:val="00435693"/>
    <w:rsid w:val="00465254"/>
    <w:rsid w:val="004C713D"/>
    <w:rsid w:val="004E6561"/>
    <w:rsid w:val="004F1773"/>
    <w:rsid w:val="0056291B"/>
    <w:rsid w:val="00566501"/>
    <w:rsid w:val="005C0653"/>
    <w:rsid w:val="00631AEA"/>
    <w:rsid w:val="0063376A"/>
    <w:rsid w:val="006650A4"/>
    <w:rsid w:val="00693FC6"/>
    <w:rsid w:val="006B4CF4"/>
    <w:rsid w:val="006D68B4"/>
    <w:rsid w:val="007073DA"/>
    <w:rsid w:val="00764AD1"/>
    <w:rsid w:val="00764E12"/>
    <w:rsid w:val="007712EC"/>
    <w:rsid w:val="00795AE3"/>
    <w:rsid w:val="007A432B"/>
    <w:rsid w:val="007A62BC"/>
    <w:rsid w:val="007A77A5"/>
    <w:rsid w:val="007C6329"/>
    <w:rsid w:val="0086072F"/>
    <w:rsid w:val="008A1419"/>
    <w:rsid w:val="008E753C"/>
    <w:rsid w:val="0090758D"/>
    <w:rsid w:val="00920EFD"/>
    <w:rsid w:val="009843A2"/>
    <w:rsid w:val="009A1F49"/>
    <w:rsid w:val="009E2A6B"/>
    <w:rsid w:val="009E4648"/>
    <w:rsid w:val="00A47ED7"/>
    <w:rsid w:val="00A5522B"/>
    <w:rsid w:val="00AA0CF3"/>
    <w:rsid w:val="00AA4348"/>
    <w:rsid w:val="00AC1FFC"/>
    <w:rsid w:val="00AC67FA"/>
    <w:rsid w:val="00AD3057"/>
    <w:rsid w:val="00B024E7"/>
    <w:rsid w:val="00B36FCE"/>
    <w:rsid w:val="00B50CD2"/>
    <w:rsid w:val="00B63370"/>
    <w:rsid w:val="00B73517"/>
    <w:rsid w:val="00B87B91"/>
    <w:rsid w:val="00BC5A5D"/>
    <w:rsid w:val="00BD400F"/>
    <w:rsid w:val="00BE27A9"/>
    <w:rsid w:val="00BF4E91"/>
    <w:rsid w:val="00C01B3C"/>
    <w:rsid w:val="00C73C2F"/>
    <w:rsid w:val="00C93633"/>
    <w:rsid w:val="00CA7CF6"/>
    <w:rsid w:val="00CB2FEC"/>
    <w:rsid w:val="00CF43B2"/>
    <w:rsid w:val="00D005BA"/>
    <w:rsid w:val="00D1672F"/>
    <w:rsid w:val="00D26809"/>
    <w:rsid w:val="00D423BA"/>
    <w:rsid w:val="00D80014"/>
    <w:rsid w:val="00D95AC9"/>
    <w:rsid w:val="00DD265F"/>
    <w:rsid w:val="00DF0B4A"/>
    <w:rsid w:val="00E03B89"/>
    <w:rsid w:val="00E21E56"/>
    <w:rsid w:val="00E23E6A"/>
    <w:rsid w:val="00E810DB"/>
    <w:rsid w:val="00EB5F1F"/>
    <w:rsid w:val="00EE63D3"/>
    <w:rsid w:val="00EE7659"/>
    <w:rsid w:val="00EF7AD6"/>
    <w:rsid w:val="00EF7FD3"/>
    <w:rsid w:val="00F145B5"/>
    <w:rsid w:val="00F16F59"/>
    <w:rsid w:val="00F264F9"/>
    <w:rsid w:val="00F802B5"/>
    <w:rsid w:val="00F95CAE"/>
    <w:rsid w:val="00FB713E"/>
    <w:rsid w:val="00FC3197"/>
    <w:rsid w:val="00FD0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616A9"/>
  <w15:chartTrackingRefBased/>
  <w15:docId w15:val="{30527B18-F237-472B-9295-20ED11787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02B5"/>
    <w:pPr>
      <w:ind w:left="720"/>
      <w:contextualSpacing/>
    </w:pPr>
  </w:style>
  <w:style w:type="character" w:customStyle="1" w:styleId="tgc">
    <w:name w:val="_tgc"/>
    <w:basedOn w:val="DefaultParagraphFont"/>
    <w:rsid w:val="006D68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 NGUNJIRI</dc:creator>
  <cp:keywords/>
  <dc:description/>
  <cp:lastModifiedBy>STEPHEN W NGUNJIRI</cp:lastModifiedBy>
  <cp:revision>154</cp:revision>
  <dcterms:created xsi:type="dcterms:W3CDTF">2017-03-16T07:19:00Z</dcterms:created>
  <dcterms:modified xsi:type="dcterms:W3CDTF">2017-03-16T10:07:00Z</dcterms:modified>
</cp:coreProperties>
</file>